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529CBB" w14:textId="77777777" w:rsidR="003777E8" w:rsidRPr="003777E8" w:rsidRDefault="003777E8" w:rsidP="003777E8">
      <w:pPr>
        <w:jc w:val="center"/>
        <w:rPr>
          <w:b/>
          <w:lang w:val="en-US"/>
        </w:rPr>
      </w:pPr>
      <w:r w:rsidRPr="003777E8">
        <w:rPr>
          <w:b/>
          <w:lang w:val="en-US"/>
        </w:rPr>
        <w:t>APPLICATION FOR FINAN</w:t>
      </w:r>
      <w:r w:rsidR="00184836">
        <w:rPr>
          <w:b/>
          <w:lang w:val="en-US"/>
        </w:rPr>
        <w:t>C</w:t>
      </w:r>
      <w:r w:rsidR="008813C9">
        <w:rPr>
          <w:b/>
          <w:lang w:val="en-US"/>
        </w:rPr>
        <w:t>IAL SUPPORT FOR A DRA SYMPOSIUM</w:t>
      </w:r>
    </w:p>
    <w:tbl>
      <w:tblPr>
        <w:tblStyle w:val="MediumList1-Accent1"/>
        <w:tblW w:w="0" w:type="auto"/>
        <w:tblLook w:val="04A0" w:firstRow="1" w:lastRow="0" w:firstColumn="1" w:lastColumn="0" w:noHBand="0" w:noVBand="1"/>
      </w:tblPr>
      <w:tblGrid>
        <w:gridCol w:w="9638"/>
      </w:tblGrid>
      <w:tr w:rsidR="003777E8" w:rsidRPr="00F778BD" w14:paraId="6887612F" w14:textId="77777777" w:rsidTr="003777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7E539BA7" w14:textId="77777777" w:rsidR="003777E8" w:rsidRDefault="003777E8" w:rsidP="003777E8">
            <w:pPr>
              <w:rPr>
                <w:lang w:val="en-US"/>
              </w:rPr>
            </w:pPr>
          </w:p>
        </w:tc>
      </w:tr>
      <w:tr w:rsidR="003777E8" w14:paraId="4A6BD132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CA82A4F" w14:textId="77777777" w:rsidR="00184836" w:rsidRDefault="008813C9" w:rsidP="006F05BD">
            <w:pPr>
              <w:rPr>
                <w:lang w:val="en-US"/>
              </w:rPr>
            </w:pPr>
            <w:r>
              <w:rPr>
                <w:lang w:val="en-US"/>
              </w:rPr>
              <w:t>Symposium</w:t>
            </w:r>
            <w:r w:rsidR="003777E8">
              <w:rPr>
                <w:lang w:val="en-US"/>
              </w:rPr>
              <w:t xml:space="preserve"> </w:t>
            </w:r>
            <w:r w:rsidR="006F05BD">
              <w:rPr>
                <w:lang w:val="en-US"/>
              </w:rPr>
              <w:t>organized</w:t>
            </w:r>
            <w:r w:rsidR="003777E8">
              <w:rPr>
                <w:lang w:val="en-US"/>
              </w:rPr>
              <w:t xml:space="preserve"> by:</w:t>
            </w:r>
            <w:r w:rsidR="00F169BB">
              <w:rPr>
                <w:lang w:val="en-US"/>
              </w:rPr>
              <w:t xml:space="preserve"> </w:t>
            </w:r>
          </w:p>
        </w:tc>
      </w:tr>
      <w:tr w:rsidR="003777E8" w:rsidRPr="002009C2" w14:paraId="43DB5E11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545435B" w14:textId="77777777" w:rsidR="003777E8" w:rsidRDefault="00F169BB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3777E8" w:rsidRPr="003777E8">
              <w:rPr>
                <w:b w:val="0"/>
                <w:i/>
                <w:lang w:val="en-US"/>
              </w:rPr>
              <w:t>has to be a DRA supervisor</w:t>
            </w:r>
            <w:r>
              <w:rPr>
                <w:b w:val="0"/>
                <w:i/>
                <w:lang w:val="en-US"/>
              </w:rPr>
              <w:t>)</w:t>
            </w:r>
          </w:p>
          <w:p w14:paraId="6D35CBE1" w14:textId="77777777" w:rsidR="00184836" w:rsidRPr="003777E8" w:rsidRDefault="00591EE4" w:rsidP="003777E8">
            <w:pPr>
              <w:rPr>
                <w:b w:val="0"/>
                <w:i/>
                <w:lang w:val="en-US"/>
              </w:rPr>
            </w:pPr>
            <w:r w:rsidRPr="00591EE4">
              <w:rPr>
                <w:b w:val="0"/>
                <w:i/>
                <w:color w:val="FF0000"/>
                <w:lang w:val="en-US"/>
              </w:rPr>
              <w:t>TEXT….</w:t>
            </w:r>
          </w:p>
        </w:tc>
      </w:tr>
      <w:tr w:rsidR="003777E8" w:rsidRPr="008813C9" w14:paraId="13756945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51B4783C" w14:textId="77777777" w:rsidR="003777E8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>Title of the symposium:</w:t>
            </w:r>
          </w:p>
        </w:tc>
      </w:tr>
      <w:tr w:rsidR="008813C9" w:rsidRPr="00591EE4" w14:paraId="05B2208D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A543CE2" w14:textId="77777777" w:rsidR="008813C9" w:rsidRDefault="008813C9" w:rsidP="008813C9">
            <w:pPr>
              <w:rPr>
                <w:b w:val="0"/>
                <w:i/>
                <w:color w:val="auto"/>
                <w:lang w:val="en-US"/>
              </w:rPr>
            </w:pPr>
            <w:r w:rsidRPr="000437B9">
              <w:rPr>
                <w:b w:val="0"/>
                <w:i/>
                <w:color w:val="auto"/>
                <w:lang w:val="en-US"/>
              </w:rPr>
              <w:t>(</w:t>
            </w:r>
            <w:r w:rsidR="00732AC7">
              <w:rPr>
                <w:b w:val="0"/>
                <w:i/>
                <w:color w:val="auto"/>
                <w:lang w:val="en-US"/>
              </w:rPr>
              <w:t xml:space="preserve">Include </w:t>
            </w:r>
            <w:r w:rsidRPr="000437B9">
              <w:rPr>
                <w:b w:val="0"/>
                <w:i/>
                <w:color w:val="auto"/>
                <w:lang w:val="en-US"/>
              </w:rPr>
              <w:t>a short introductory advertisement for the symposium to be used in the announcement)</w:t>
            </w:r>
          </w:p>
          <w:p w14:paraId="2CB06226" w14:textId="77777777" w:rsidR="00D215D5" w:rsidRPr="000437B9" w:rsidRDefault="00591EE4" w:rsidP="008813C9">
            <w:pPr>
              <w:rPr>
                <w:b w:val="0"/>
                <w:i/>
                <w:color w:val="FF0000"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8813C9" w:rsidRPr="008813C9" w14:paraId="58E5CBDC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D978569" w14:textId="77777777" w:rsidR="008813C9" w:rsidRDefault="008813C9" w:rsidP="008813C9">
            <w:pPr>
              <w:rPr>
                <w:lang w:val="en-US"/>
              </w:rPr>
            </w:pPr>
            <w:r>
              <w:rPr>
                <w:lang w:val="en-US"/>
              </w:rPr>
              <w:t xml:space="preserve">Date: </w:t>
            </w:r>
          </w:p>
        </w:tc>
      </w:tr>
      <w:tr w:rsidR="008813C9" w:rsidRPr="00591EE4" w14:paraId="36EA3520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02CA920A" w14:textId="77777777" w:rsidR="008813C9" w:rsidRDefault="008813C9" w:rsidP="006A08DF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6A08DF">
              <w:rPr>
                <w:b w:val="0"/>
                <w:i/>
                <w:lang w:val="en-US"/>
              </w:rPr>
              <w:t>A</w:t>
            </w:r>
            <w:r>
              <w:rPr>
                <w:b w:val="0"/>
                <w:i/>
                <w:lang w:val="en-US"/>
              </w:rPr>
              <w:t>pplication deadline minimum 2 weeks from time of application to the symposium to allow for the handling of the application and</w:t>
            </w:r>
            <w:r w:rsidRPr="00F169BB">
              <w:rPr>
                <w:b w:val="0"/>
                <w:i/>
                <w:color w:val="FF0000"/>
                <w:lang w:val="en-US"/>
              </w:rPr>
              <w:t xml:space="preserve"> </w:t>
            </w:r>
            <w:r w:rsidRPr="000437B9">
              <w:rPr>
                <w:b w:val="0"/>
                <w:i/>
                <w:color w:val="auto"/>
                <w:lang w:val="en-US"/>
              </w:rPr>
              <w:t>announcement</w:t>
            </w:r>
            <w:r>
              <w:rPr>
                <w:b w:val="0"/>
                <w:i/>
                <w:lang w:val="en-US"/>
              </w:rPr>
              <w:t>)</w:t>
            </w:r>
          </w:p>
          <w:p w14:paraId="30513850" w14:textId="77777777" w:rsidR="00D215D5" w:rsidRPr="00914CC3" w:rsidRDefault="00591EE4" w:rsidP="006A08DF">
            <w:pPr>
              <w:rPr>
                <w:b w:val="0"/>
                <w:color w:val="FF0000"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8813C9" w:rsidRPr="008813C9" w14:paraId="1DF3B878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5204D1DC" w14:textId="77777777" w:rsidR="008813C9" w:rsidRDefault="008813C9" w:rsidP="008813C9">
            <w:pPr>
              <w:rPr>
                <w:lang w:val="en-US"/>
              </w:rPr>
            </w:pPr>
            <w:r>
              <w:rPr>
                <w:lang w:val="en-US"/>
              </w:rPr>
              <w:t xml:space="preserve">Programme </w:t>
            </w:r>
          </w:p>
        </w:tc>
      </w:tr>
      <w:tr w:rsidR="008813C9" w:rsidRPr="00F778BD" w14:paraId="22A6FC61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48A0858D" w14:textId="77777777" w:rsidR="00D215D5" w:rsidRDefault="008813C9" w:rsidP="003C2525">
            <w:pPr>
              <w:rPr>
                <w:bCs w:val="0"/>
                <w:i/>
                <w:lang w:val="en-US"/>
              </w:rPr>
            </w:pPr>
            <w:r w:rsidRPr="000437B9">
              <w:rPr>
                <w:b w:val="0"/>
                <w:i/>
                <w:lang w:val="en-US"/>
              </w:rPr>
              <w:t>(please use the DRA template below</w:t>
            </w:r>
            <w:r w:rsidR="005B0B44" w:rsidRPr="000437B9">
              <w:rPr>
                <w:b w:val="0"/>
                <w:i/>
                <w:lang w:val="en-US"/>
              </w:rPr>
              <w:t xml:space="preserve"> which will be attached to the announcement</w:t>
            </w:r>
            <w:r w:rsidRPr="000437B9">
              <w:rPr>
                <w:b w:val="0"/>
                <w:i/>
                <w:lang w:val="en-US"/>
              </w:rPr>
              <w:t>)</w:t>
            </w:r>
          </w:p>
          <w:p w14:paraId="416D8C2A" w14:textId="2E64179B" w:rsidR="003C2525" w:rsidRPr="000437B9" w:rsidRDefault="003C2525" w:rsidP="003C2525">
            <w:pPr>
              <w:rPr>
                <w:b w:val="0"/>
                <w:i/>
                <w:lang w:val="en-US"/>
              </w:rPr>
            </w:pPr>
          </w:p>
        </w:tc>
      </w:tr>
      <w:tr w:rsidR="008813C9" w14:paraId="0216CF65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7B2CD5E6" w14:textId="77777777" w:rsidR="008813C9" w:rsidRDefault="008813C9" w:rsidP="00184836">
            <w:pPr>
              <w:rPr>
                <w:lang w:val="en-US"/>
              </w:rPr>
            </w:pPr>
            <w:r>
              <w:rPr>
                <w:lang w:val="en-US"/>
              </w:rPr>
              <w:t>Auditorium:</w:t>
            </w:r>
          </w:p>
        </w:tc>
      </w:tr>
      <w:tr w:rsidR="008813C9" w:rsidRPr="00591EE4" w14:paraId="3A26C8D4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401F0C77" w14:textId="1021424E" w:rsidR="008813C9" w:rsidRDefault="008813C9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(Auditorium at UP2 - you book via </w:t>
            </w:r>
            <w:hyperlink r:id="rId7" w:history="1">
              <w:r w:rsidR="00F778BD" w:rsidRPr="00F778BD">
                <w:rPr>
                  <w:rStyle w:val="Hyperlink"/>
                  <w:b w:val="0"/>
                  <w:bCs w:val="0"/>
                  <w:i/>
                  <w:lang w:val="en-US"/>
                </w:rPr>
                <w:t>lokaler-noerre@adm.ku.dk</w:t>
              </w:r>
            </w:hyperlink>
            <w:r>
              <w:rPr>
                <w:b w:val="0"/>
                <w:i/>
                <w:lang w:val="en-US"/>
              </w:rPr>
              <w:t>.</w:t>
            </w:r>
            <w:r w:rsidR="00D215D5">
              <w:rPr>
                <w:b w:val="0"/>
                <w:i/>
                <w:lang w:val="en-US"/>
              </w:rPr>
              <w:t xml:space="preserve"> </w:t>
            </w:r>
            <w:r>
              <w:rPr>
                <w:b w:val="0"/>
                <w:i/>
                <w:lang w:val="en-US"/>
              </w:rPr>
              <w:t>A</w:t>
            </w:r>
            <w:r w:rsidR="00286C91">
              <w:rPr>
                <w:b w:val="0"/>
                <w:i/>
                <w:lang w:val="en-US"/>
              </w:rPr>
              <w:t>nother</w:t>
            </w:r>
            <w:r>
              <w:rPr>
                <w:b w:val="0"/>
                <w:i/>
                <w:lang w:val="en-US"/>
              </w:rPr>
              <w:t xml:space="preserve"> room can be accepted if it is impossible to book an auditorium)</w:t>
            </w:r>
          </w:p>
          <w:p w14:paraId="022E029C" w14:textId="77777777" w:rsidR="008813C9" w:rsidRPr="00184836" w:rsidRDefault="00591EE4" w:rsidP="003777E8">
            <w:pPr>
              <w:rPr>
                <w:b w:val="0"/>
                <w:i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8813C9" w:rsidRPr="00F778BD" w14:paraId="1B512F7A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7CF342A8" w14:textId="77777777" w:rsidR="008813C9" w:rsidRDefault="008813C9" w:rsidP="00286C91">
            <w:pPr>
              <w:rPr>
                <w:lang w:val="en-US"/>
              </w:rPr>
            </w:pPr>
            <w:r>
              <w:rPr>
                <w:lang w:val="en-US"/>
              </w:rPr>
              <w:t xml:space="preserve">The importance of the DRA symposium as part of the </w:t>
            </w:r>
            <w:r w:rsidR="00286C91">
              <w:rPr>
                <w:lang w:val="en-US"/>
              </w:rPr>
              <w:t>training of the PhD students affiliated with the programme</w:t>
            </w:r>
            <w:r>
              <w:rPr>
                <w:lang w:val="en-US"/>
              </w:rPr>
              <w:t>:</w:t>
            </w:r>
          </w:p>
        </w:tc>
      </w:tr>
      <w:tr w:rsidR="008813C9" w:rsidRPr="003C2525" w14:paraId="44EEBFF8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4972C52" w14:textId="3BA94FE7" w:rsidR="008813C9" w:rsidRPr="00744711" w:rsidRDefault="00286C91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 </w:t>
            </w:r>
            <w:r w:rsidR="008813C9">
              <w:rPr>
                <w:b w:val="0"/>
                <w:i/>
                <w:lang w:val="en-US"/>
              </w:rPr>
              <w:t>(</w:t>
            </w:r>
            <w:r w:rsidR="00A20D7A" w:rsidRPr="00A20D7A">
              <w:rPr>
                <w:b w:val="0"/>
                <w:i/>
                <w:lang w:val="en-US"/>
              </w:rPr>
              <w:t xml:space="preserve">Symposia arranged in dual cooperation between academia and industry/regulatory bodies are </w:t>
            </w:r>
            <w:proofErr w:type="gramStart"/>
            <w:r w:rsidR="00A20D7A" w:rsidRPr="00A20D7A">
              <w:rPr>
                <w:b w:val="0"/>
                <w:i/>
                <w:lang w:val="en-US"/>
              </w:rPr>
              <w:t xml:space="preserve">also </w:t>
            </w:r>
            <w:r w:rsidR="003C2525">
              <w:rPr>
                <w:b w:val="0"/>
                <w:i/>
                <w:lang w:val="en-US"/>
              </w:rPr>
              <w:t xml:space="preserve"> </w:t>
            </w:r>
            <w:r w:rsidR="00A20D7A" w:rsidRPr="00A20D7A">
              <w:rPr>
                <w:b w:val="0"/>
                <w:i/>
                <w:lang w:val="en-US"/>
              </w:rPr>
              <w:t>encouraged</w:t>
            </w:r>
            <w:proofErr w:type="gramEnd"/>
            <w:r w:rsidR="00A20D7A" w:rsidRPr="00A20D7A">
              <w:rPr>
                <w:b w:val="0"/>
                <w:i/>
                <w:lang w:val="en-US"/>
              </w:rPr>
              <w:t>. In t</w:t>
            </w:r>
            <w:r w:rsidR="00A20D7A">
              <w:rPr>
                <w:b w:val="0"/>
                <w:i/>
                <w:lang w:val="en-US"/>
              </w:rPr>
              <w:t>his case co-funding is required</w:t>
            </w:r>
            <w:r w:rsidR="008813C9">
              <w:rPr>
                <w:b w:val="0"/>
                <w:i/>
                <w:lang w:val="en-US"/>
              </w:rPr>
              <w:t>)</w:t>
            </w:r>
          </w:p>
          <w:p w14:paraId="442E2583" w14:textId="3961FCEA" w:rsidR="003C2525" w:rsidRDefault="008813C9" w:rsidP="003777E8">
            <w:pPr>
              <w:rPr>
                <w:bCs w:val="0"/>
                <w:i/>
                <w:color w:val="FF0000"/>
                <w:lang w:val="en-US"/>
              </w:rPr>
            </w:pPr>
            <w:r>
              <w:rPr>
                <w:b w:val="0"/>
                <w:lang w:val="en-US"/>
              </w:rPr>
              <w:t xml:space="preserve"> </w:t>
            </w:r>
            <w:r w:rsidR="00591EE4"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  <w:tbl>
            <w:tblPr>
              <w:tblStyle w:val="TableGrid"/>
              <w:tblW w:w="9534" w:type="dxa"/>
              <w:tblLook w:val="04A0" w:firstRow="1" w:lastRow="0" w:firstColumn="1" w:lastColumn="0" w:noHBand="0" w:noVBand="1"/>
            </w:tblPr>
            <w:tblGrid>
              <w:gridCol w:w="9534"/>
            </w:tblGrid>
            <w:tr w:rsidR="003C2525" w:rsidRPr="00F778BD" w14:paraId="429BAEDC" w14:textId="77777777" w:rsidTr="003C2525">
              <w:tc>
                <w:tcPr>
                  <w:tcW w:w="95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BE5F1" w:themeFill="accent1" w:themeFillTint="33"/>
                </w:tcPr>
                <w:p w14:paraId="2669C447" w14:textId="7F529629" w:rsidR="003C2525" w:rsidRPr="003C2525" w:rsidRDefault="003C2525" w:rsidP="003C2525">
                  <w:pPr>
                    <w:rPr>
                      <w:b/>
                      <w:bCs/>
                      <w:lang w:val="en-US"/>
                    </w:rPr>
                  </w:pPr>
                  <w:r w:rsidRPr="003C2525">
                    <w:rPr>
                      <w:b/>
                      <w:bCs/>
                      <w:lang w:val="en-US"/>
                    </w:rPr>
                    <w:t>The importance of gender balance in the programme:</w:t>
                  </w:r>
                </w:p>
              </w:tc>
            </w:tr>
          </w:tbl>
          <w:p w14:paraId="763DEA0E" w14:textId="4ED2CE98" w:rsidR="003C2525" w:rsidRPr="003C2525" w:rsidRDefault="003C2525" w:rsidP="003C2525">
            <w:pPr>
              <w:rPr>
                <w:b w:val="0"/>
                <w:bCs w:val="0"/>
                <w:i/>
                <w:iCs/>
                <w:color w:val="000000"/>
                <w:lang w:val="en-US"/>
              </w:rPr>
            </w:pPr>
            <w:r>
              <w:rPr>
                <w:b w:val="0"/>
                <w:bCs w:val="0"/>
                <w:i/>
                <w:iCs/>
                <w:color w:val="000000"/>
                <w:lang w:val="en-US"/>
              </w:rPr>
              <w:t xml:space="preserve"> </w:t>
            </w:r>
            <w:r w:rsidRPr="003C2525">
              <w:rPr>
                <w:b w:val="0"/>
                <w:bCs w:val="0"/>
                <w:i/>
                <w:iCs/>
                <w:color w:val="000000"/>
                <w:lang w:val="en-US"/>
              </w:rPr>
              <w:t>(</w:t>
            </w:r>
            <w:r w:rsidR="00EF528C">
              <w:rPr>
                <w:b w:val="0"/>
                <w:bCs w:val="0"/>
                <w:i/>
                <w:iCs/>
                <w:color w:val="000000"/>
                <w:lang w:val="en-US"/>
              </w:rPr>
              <w:t>P</w:t>
            </w:r>
            <w:r w:rsidRPr="003C2525">
              <w:rPr>
                <w:b w:val="0"/>
                <w:bCs w:val="0"/>
                <w:i/>
                <w:iCs/>
                <w:color w:val="000000"/>
                <w:lang w:val="en-US"/>
              </w:rPr>
              <w:t>lease account for your considerations regarding gender balance in the programme)</w:t>
            </w:r>
          </w:p>
          <w:p w14:paraId="068C06D5" w14:textId="5459DAC8" w:rsidR="003C2525" w:rsidRPr="003C2525" w:rsidRDefault="003C2525" w:rsidP="003777E8">
            <w:pPr>
              <w:rPr>
                <w:bCs w:val="0"/>
                <w:i/>
                <w:color w:val="FF0000"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8813C9" w:rsidRPr="00F778BD" w14:paraId="49A6EEA1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647557A" w14:textId="77777777" w:rsidR="008813C9" w:rsidRDefault="008813C9" w:rsidP="00A17882">
            <w:pPr>
              <w:rPr>
                <w:lang w:val="en-US"/>
              </w:rPr>
            </w:pPr>
            <w:r>
              <w:rPr>
                <w:lang w:val="en-US"/>
              </w:rPr>
              <w:t>Financial support applied for, including budget:</w:t>
            </w:r>
          </w:p>
        </w:tc>
      </w:tr>
      <w:tr w:rsidR="008813C9" w:rsidRPr="00F778BD" w14:paraId="5F0B2679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41D7101" w14:textId="77777777" w:rsidR="008813C9" w:rsidRDefault="008813C9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Max amount granted: DKK 30,000)</w:t>
            </w:r>
          </w:p>
          <w:p w14:paraId="1884F707" w14:textId="77777777" w:rsidR="00591EE4" w:rsidRDefault="00591EE4" w:rsidP="002009C2">
            <w:pPr>
              <w:rPr>
                <w:b w:val="0"/>
                <w:i/>
                <w:u w:val="single"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  <w:p w14:paraId="40057BD8" w14:textId="77777777" w:rsidR="00591EE4" w:rsidRDefault="00591EE4" w:rsidP="002009C2">
            <w:pPr>
              <w:rPr>
                <w:b w:val="0"/>
                <w:i/>
                <w:u w:val="single"/>
                <w:lang w:val="en-US"/>
              </w:rPr>
            </w:pPr>
          </w:p>
          <w:p w14:paraId="2D6CDF11" w14:textId="77777777" w:rsidR="002009C2" w:rsidRDefault="002009C2" w:rsidP="002009C2">
            <w:pPr>
              <w:rPr>
                <w:b w:val="0"/>
                <w:i/>
                <w:u w:val="single"/>
                <w:lang w:val="en-US"/>
              </w:rPr>
            </w:pPr>
            <w:r>
              <w:rPr>
                <w:b w:val="0"/>
                <w:i/>
                <w:u w:val="single"/>
                <w:lang w:val="en-US"/>
              </w:rPr>
              <w:t>Budget items (max amounts):</w:t>
            </w:r>
          </w:p>
          <w:p w14:paraId="44B66199" w14:textId="1B277CD0" w:rsidR="002009C2" w:rsidRDefault="002009C2" w:rsidP="002009C2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Max DKK 4,000 in average per speaker from outside Greater Copenhagen (travel costs, hotel, </w:t>
            </w:r>
            <w:r w:rsidR="00845563">
              <w:rPr>
                <w:b w:val="0"/>
                <w:i/>
                <w:lang w:val="en-US"/>
              </w:rPr>
              <w:t>dinner,</w:t>
            </w:r>
            <w:r>
              <w:rPr>
                <w:b w:val="0"/>
                <w:i/>
                <w:lang w:val="en-US"/>
              </w:rPr>
              <w:t xml:space="preserve"> </w:t>
            </w:r>
            <w:r w:rsidR="0003528D">
              <w:rPr>
                <w:b w:val="0"/>
                <w:i/>
                <w:lang w:val="en-US"/>
              </w:rPr>
              <w:t>and</w:t>
            </w:r>
            <w:r>
              <w:rPr>
                <w:b w:val="0"/>
                <w:i/>
                <w:lang w:val="en-US"/>
              </w:rPr>
              <w:t xml:space="preserve"> lunch)</w:t>
            </w:r>
          </w:p>
          <w:p w14:paraId="23CAFCEE" w14:textId="7BECC37C" w:rsidR="002009C2" w:rsidRDefault="002009C2" w:rsidP="002009C2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Max DKK 1,000 in average per speaker from inside Greater Copenhagen (travel costs, </w:t>
            </w:r>
            <w:r w:rsidR="00845563">
              <w:rPr>
                <w:b w:val="0"/>
                <w:i/>
                <w:lang w:val="en-US"/>
              </w:rPr>
              <w:t>dinner,</w:t>
            </w:r>
            <w:r w:rsidR="0003528D">
              <w:rPr>
                <w:b w:val="0"/>
                <w:i/>
                <w:lang w:val="en-US"/>
              </w:rPr>
              <w:t xml:space="preserve"> and</w:t>
            </w:r>
            <w:r>
              <w:rPr>
                <w:b w:val="0"/>
                <w:i/>
                <w:lang w:val="en-US"/>
              </w:rPr>
              <w:t xml:space="preserve"> lunch)</w:t>
            </w:r>
          </w:p>
          <w:p w14:paraId="3D5601D7" w14:textId="77777777" w:rsidR="002009C2" w:rsidRDefault="002009C2" w:rsidP="002009C2">
            <w:pPr>
              <w:rPr>
                <w:b w:val="0"/>
                <w:i/>
                <w:u w:val="single"/>
                <w:lang w:val="en-US"/>
              </w:rPr>
            </w:pPr>
          </w:p>
          <w:p w14:paraId="2791649B" w14:textId="33D02BC2" w:rsidR="00286C91" w:rsidRDefault="00286C91" w:rsidP="00286C91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u w:val="single"/>
                <w:lang w:val="en-US"/>
              </w:rPr>
              <w:t>Travel</w:t>
            </w:r>
            <w:r w:rsidRPr="00286C91">
              <w:rPr>
                <w:b w:val="0"/>
                <w:i/>
                <w:u w:val="single"/>
                <w:lang w:val="en-US"/>
              </w:rPr>
              <w:t xml:space="preserve"> expenses</w:t>
            </w:r>
            <w:r w:rsidR="00A635F7">
              <w:rPr>
                <w:b w:val="0"/>
                <w:i/>
                <w:lang w:val="en-US"/>
              </w:rPr>
              <w:t>:</w:t>
            </w:r>
            <w:r w:rsidR="00A635F7">
              <w:rPr>
                <w:b w:val="0"/>
                <w:i/>
                <w:lang w:val="en-US"/>
              </w:rPr>
              <w:br/>
            </w:r>
            <w:r w:rsidR="00434905">
              <w:rPr>
                <w:b w:val="0"/>
                <w:i/>
                <w:lang w:val="en-US"/>
              </w:rPr>
              <w:t>Hotel price</w:t>
            </w:r>
            <w:r>
              <w:rPr>
                <w:b w:val="0"/>
                <w:i/>
                <w:lang w:val="en-US"/>
              </w:rPr>
              <w:t>: DKK</w:t>
            </w:r>
            <w:r w:rsidR="00434905">
              <w:rPr>
                <w:b w:val="0"/>
                <w:i/>
                <w:lang w:val="en-US"/>
              </w:rPr>
              <w:t xml:space="preserve"> </w:t>
            </w:r>
            <w:r w:rsidR="00566E47" w:rsidRPr="00566E47">
              <w:rPr>
                <w:b w:val="0"/>
                <w:i/>
                <w:lang w:val="en-US"/>
              </w:rPr>
              <w:t>1</w:t>
            </w:r>
            <w:r w:rsidR="00566E47">
              <w:rPr>
                <w:b w:val="0"/>
                <w:i/>
                <w:lang w:val="en-US"/>
              </w:rPr>
              <w:t>,</w:t>
            </w:r>
            <w:r w:rsidR="00566E47" w:rsidRPr="00566E47">
              <w:rPr>
                <w:b w:val="0"/>
                <w:i/>
                <w:lang w:val="en-US"/>
              </w:rPr>
              <w:t>844</w:t>
            </w:r>
            <w:r>
              <w:rPr>
                <w:b w:val="0"/>
                <w:i/>
                <w:lang w:val="en-US"/>
              </w:rPr>
              <w:t xml:space="preserve"> per night</w:t>
            </w:r>
            <w:r w:rsidR="00434905">
              <w:rPr>
                <w:b w:val="0"/>
                <w:i/>
                <w:lang w:val="en-US"/>
              </w:rPr>
              <w:t xml:space="preserve"> (202</w:t>
            </w:r>
            <w:r w:rsidR="00566E47">
              <w:rPr>
                <w:b w:val="0"/>
                <w:i/>
                <w:lang w:val="en-US"/>
              </w:rPr>
              <w:t>5</w:t>
            </w:r>
            <w:r w:rsidR="00434905">
              <w:rPr>
                <w:b w:val="0"/>
                <w:i/>
                <w:lang w:val="en-US"/>
              </w:rPr>
              <w:t xml:space="preserve"> level for state agreement).</w:t>
            </w:r>
            <w:r>
              <w:rPr>
                <w:b w:val="0"/>
                <w:i/>
                <w:lang w:val="en-US"/>
              </w:rPr>
              <w:br/>
              <w:t>No. of nights with hotel accommodation: Speakers from Europe 1 night, speakers travelling from overseas 2 nights</w:t>
            </w:r>
            <w:r w:rsidR="00434905">
              <w:rPr>
                <w:b w:val="0"/>
                <w:i/>
                <w:lang w:val="en-US"/>
              </w:rPr>
              <w:t>.</w:t>
            </w:r>
          </w:p>
          <w:p w14:paraId="0FCD5D70" w14:textId="77777777" w:rsidR="0034408E" w:rsidRDefault="0034408E" w:rsidP="0034408E">
            <w:pPr>
              <w:rPr>
                <w:b w:val="0"/>
                <w:i/>
                <w:lang w:val="en-US"/>
              </w:rPr>
            </w:pPr>
          </w:p>
          <w:p w14:paraId="54863DF8" w14:textId="77777777" w:rsidR="0034408E" w:rsidRPr="0034408E" w:rsidRDefault="0034408E" w:rsidP="0034408E">
            <w:pPr>
              <w:rPr>
                <w:b w:val="0"/>
                <w:i/>
                <w:lang w:val="en-US"/>
              </w:rPr>
            </w:pPr>
            <w:r w:rsidRPr="0034408E">
              <w:rPr>
                <w:b w:val="0"/>
                <w:i/>
                <w:lang w:val="en-US"/>
              </w:rPr>
              <w:t xml:space="preserve">Airfare: Maximum reimbursable airfare is economy class. If economy class is not available for a specific flight, an amount corresponding to the cost of an economy class ticket will be reimbursed. </w:t>
            </w:r>
          </w:p>
          <w:p w14:paraId="3D043A58" w14:textId="77777777" w:rsidR="0034408E" w:rsidRDefault="0034408E" w:rsidP="0034408E">
            <w:pPr>
              <w:rPr>
                <w:b w:val="0"/>
                <w:i/>
                <w:lang w:val="en-US"/>
              </w:rPr>
            </w:pPr>
          </w:p>
          <w:p w14:paraId="663F2758" w14:textId="77777777" w:rsidR="0034408E" w:rsidRDefault="0034408E" w:rsidP="0034408E">
            <w:pPr>
              <w:rPr>
                <w:b w:val="0"/>
                <w:i/>
                <w:lang w:val="en-US"/>
              </w:rPr>
            </w:pPr>
            <w:r w:rsidRPr="0034408E">
              <w:rPr>
                <w:b w:val="0"/>
                <w:i/>
                <w:lang w:val="en-US"/>
              </w:rPr>
              <w:t>Ground transportation: The cheapest possible means of transportation should be selected.</w:t>
            </w:r>
          </w:p>
          <w:p w14:paraId="1FD551F5" w14:textId="77777777" w:rsidR="00286C91" w:rsidRDefault="00286C91" w:rsidP="00286C91">
            <w:pPr>
              <w:rPr>
                <w:b w:val="0"/>
                <w:i/>
                <w:lang w:val="en-US"/>
              </w:rPr>
            </w:pPr>
          </w:p>
          <w:p w14:paraId="55B5E890" w14:textId="77777777" w:rsidR="00286C91" w:rsidRDefault="00286C91" w:rsidP="00286C91">
            <w:pPr>
              <w:rPr>
                <w:b w:val="0"/>
                <w:i/>
                <w:lang w:val="en-US"/>
              </w:rPr>
            </w:pPr>
            <w:r w:rsidRPr="00286C91">
              <w:rPr>
                <w:b w:val="0"/>
                <w:i/>
                <w:u w:val="single"/>
                <w:lang w:val="en-US"/>
              </w:rPr>
              <w:t>Social arrangements</w:t>
            </w:r>
            <w:r>
              <w:rPr>
                <w:b w:val="0"/>
                <w:i/>
                <w:lang w:val="en-US"/>
              </w:rPr>
              <w:t>:</w:t>
            </w:r>
          </w:p>
          <w:p w14:paraId="3EA7BDDF" w14:textId="024CF353" w:rsidR="00286C91" w:rsidRPr="00EF5592" w:rsidRDefault="00286C91" w:rsidP="00286C91">
            <w:pPr>
              <w:rPr>
                <w:b w:val="0"/>
                <w:i/>
                <w:lang w:val="en-US"/>
              </w:rPr>
            </w:pPr>
            <w:r w:rsidRPr="00EF5592">
              <w:rPr>
                <w:b w:val="0"/>
                <w:i/>
                <w:lang w:val="en-US"/>
              </w:rPr>
              <w:t xml:space="preserve">For a full day </w:t>
            </w:r>
            <w:r w:rsidR="00845563" w:rsidRPr="00EF5592">
              <w:rPr>
                <w:b w:val="0"/>
                <w:i/>
                <w:lang w:val="en-US"/>
              </w:rPr>
              <w:t>symposium,</w:t>
            </w:r>
            <w:r w:rsidRPr="00EF5592">
              <w:rPr>
                <w:b w:val="0"/>
                <w:i/>
                <w:lang w:val="en-US"/>
              </w:rPr>
              <w:t xml:space="preserve"> the maximum amount covered for </w:t>
            </w:r>
            <w:r>
              <w:rPr>
                <w:b w:val="0"/>
                <w:i/>
                <w:lang w:val="en-US"/>
              </w:rPr>
              <w:t>lunch and refreshments is DKK 15</w:t>
            </w:r>
            <w:r w:rsidRPr="00EF5592">
              <w:rPr>
                <w:b w:val="0"/>
                <w:i/>
                <w:lang w:val="en-US"/>
              </w:rPr>
              <w:t>0</w:t>
            </w:r>
            <w:r w:rsidR="00434905">
              <w:rPr>
                <w:b w:val="0"/>
                <w:i/>
                <w:lang w:val="en-US"/>
              </w:rPr>
              <w:t>.</w:t>
            </w:r>
          </w:p>
          <w:p w14:paraId="442BDA85" w14:textId="5B40A461" w:rsidR="00286C91" w:rsidRDefault="00286C91" w:rsidP="00286C91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DKK </w:t>
            </w:r>
            <w:r w:rsidR="00E278C6">
              <w:rPr>
                <w:b w:val="0"/>
                <w:i/>
                <w:lang w:val="en-US"/>
              </w:rPr>
              <w:t>50</w:t>
            </w:r>
            <w:r>
              <w:rPr>
                <w:b w:val="0"/>
                <w:i/>
                <w:lang w:val="en-US"/>
              </w:rPr>
              <w:t xml:space="preserve"> per participant for refreshments during the symposium</w:t>
            </w:r>
            <w:r w:rsidR="00434905">
              <w:rPr>
                <w:b w:val="0"/>
                <w:i/>
                <w:lang w:val="en-US"/>
              </w:rPr>
              <w:t>.</w:t>
            </w:r>
          </w:p>
          <w:p w14:paraId="616AF73B" w14:textId="4CF3643E" w:rsidR="00286C91" w:rsidRDefault="00286C91" w:rsidP="00286C91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lastRenderedPageBreak/>
              <w:t xml:space="preserve">DKK </w:t>
            </w:r>
            <w:r w:rsidR="004B518A">
              <w:rPr>
                <w:b w:val="0"/>
                <w:i/>
                <w:lang w:val="en-US"/>
              </w:rPr>
              <w:t>900</w:t>
            </w:r>
            <w:r>
              <w:rPr>
                <w:b w:val="0"/>
                <w:i/>
                <w:lang w:val="en-US"/>
              </w:rPr>
              <w:t xml:space="preserve"> per participant for dinner</w:t>
            </w:r>
            <w:r w:rsidR="0003528D">
              <w:rPr>
                <w:b w:val="0"/>
                <w:i/>
                <w:lang w:val="en-US"/>
              </w:rPr>
              <w:t>/</w:t>
            </w:r>
            <w:r>
              <w:rPr>
                <w:b w:val="0"/>
                <w:i/>
                <w:lang w:val="en-US"/>
              </w:rPr>
              <w:t>lunch (not in-house)</w:t>
            </w:r>
            <w:r w:rsidR="00434905">
              <w:rPr>
                <w:b w:val="0"/>
                <w:i/>
                <w:lang w:val="en-US"/>
              </w:rPr>
              <w:t xml:space="preserve"> with external partners</w:t>
            </w:r>
            <w:r>
              <w:rPr>
                <w:b w:val="0"/>
                <w:i/>
                <w:lang w:val="en-US"/>
              </w:rPr>
              <w:t>, DKK 1</w:t>
            </w:r>
            <w:r w:rsidR="00E278C6">
              <w:rPr>
                <w:b w:val="0"/>
                <w:i/>
                <w:lang w:val="en-US"/>
              </w:rPr>
              <w:t>25</w:t>
            </w:r>
            <w:r>
              <w:rPr>
                <w:b w:val="0"/>
                <w:i/>
                <w:lang w:val="en-US"/>
              </w:rPr>
              <w:t xml:space="preserve"> for lunch (in-house)</w:t>
            </w:r>
            <w:r w:rsidR="00434905">
              <w:rPr>
                <w:b w:val="0"/>
                <w:i/>
                <w:lang w:val="en-US"/>
              </w:rPr>
              <w:t>.</w:t>
            </w:r>
          </w:p>
          <w:p w14:paraId="5F9B873F" w14:textId="3B30A214" w:rsidR="00286C91" w:rsidRDefault="00043B10" w:rsidP="00286C91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Support to max 5 participants including </w:t>
            </w:r>
            <w:r w:rsidR="00286C91">
              <w:rPr>
                <w:b w:val="0"/>
                <w:i/>
                <w:lang w:val="en-US"/>
              </w:rPr>
              <w:t xml:space="preserve">1 PhD student </w:t>
            </w:r>
            <w:r>
              <w:rPr>
                <w:b w:val="0"/>
                <w:i/>
                <w:lang w:val="en-US"/>
              </w:rPr>
              <w:t xml:space="preserve">to </w:t>
            </w:r>
            <w:r w:rsidR="00286C91">
              <w:rPr>
                <w:b w:val="0"/>
                <w:i/>
                <w:lang w:val="en-US"/>
              </w:rPr>
              <w:t>dinner/lunch</w:t>
            </w:r>
            <w:r>
              <w:rPr>
                <w:b w:val="0"/>
                <w:i/>
                <w:lang w:val="en-US"/>
              </w:rPr>
              <w:t xml:space="preserve"> (not in-house)</w:t>
            </w:r>
            <w:r w:rsidR="0003528D">
              <w:rPr>
                <w:b w:val="0"/>
                <w:i/>
                <w:lang w:val="en-US"/>
              </w:rPr>
              <w:t>*</w:t>
            </w:r>
          </w:p>
          <w:p w14:paraId="6CA05C8B" w14:textId="77777777" w:rsidR="00A20D7A" w:rsidRPr="00D67AC8" w:rsidRDefault="00A20D7A" w:rsidP="00286C91">
            <w:pPr>
              <w:rPr>
                <w:b w:val="0"/>
                <w:i/>
                <w:lang w:val="en-US"/>
              </w:rPr>
            </w:pPr>
          </w:p>
        </w:tc>
      </w:tr>
      <w:tr w:rsidR="00A20D7A" w:rsidRPr="00F778BD" w14:paraId="44B99A8E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49CFD20A" w14:textId="77777777" w:rsidR="00A20D7A" w:rsidRPr="00A20D7A" w:rsidRDefault="00AB0558" w:rsidP="00AB055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In case of a co-</w:t>
            </w:r>
            <w:proofErr w:type="spellStart"/>
            <w:r>
              <w:rPr>
                <w:lang w:val="en-US"/>
              </w:rPr>
              <w:t>organis</w:t>
            </w:r>
            <w:r w:rsidR="00A20D7A" w:rsidRPr="00A20D7A">
              <w:rPr>
                <w:lang w:val="en-US"/>
              </w:rPr>
              <w:t>ed</w:t>
            </w:r>
            <w:proofErr w:type="spellEnd"/>
            <w:r w:rsidR="00A20D7A" w:rsidRPr="00A20D7A">
              <w:rPr>
                <w:lang w:val="en-US"/>
              </w:rPr>
              <w:t xml:space="preserve"> symposium please specify expenses covered by the co-organi</w:t>
            </w:r>
            <w:r w:rsidR="002009C2">
              <w:rPr>
                <w:lang w:val="en-US"/>
              </w:rPr>
              <w:t>se</w:t>
            </w:r>
            <w:r w:rsidR="00A20D7A" w:rsidRPr="00A20D7A">
              <w:rPr>
                <w:lang w:val="en-US"/>
              </w:rPr>
              <w:t>r:</w:t>
            </w:r>
          </w:p>
        </w:tc>
      </w:tr>
      <w:tr w:rsidR="00A20D7A" w:rsidRPr="00F778BD" w14:paraId="5B8456A5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F6B1A05" w14:textId="6FF33784" w:rsidR="00A20D7A" w:rsidRDefault="00EF528C" w:rsidP="00D67AC8">
            <w:pPr>
              <w:rPr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If the symposium is co-organized with other organisations/societies, DRA can support max 50% of the budget)</w:t>
            </w:r>
          </w:p>
          <w:p w14:paraId="15C5ACD6" w14:textId="77777777" w:rsidR="002009C2" w:rsidRDefault="002009C2" w:rsidP="00D67AC8">
            <w:pPr>
              <w:rPr>
                <w:i/>
                <w:lang w:val="en-US"/>
              </w:rPr>
            </w:pPr>
          </w:p>
        </w:tc>
      </w:tr>
      <w:tr w:rsidR="008813C9" w:rsidRPr="00F778BD" w14:paraId="174DFA19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7EFCEE06" w14:textId="77777777" w:rsidR="008813C9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>KU account string at your department:</w:t>
            </w:r>
          </w:p>
          <w:p w14:paraId="48446692" w14:textId="77777777" w:rsidR="008813C9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>Unit code</w:t>
            </w:r>
          </w:p>
          <w:p w14:paraId="031FDBC4" w14:textId="77777777" w:rsidR="008813C9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 xml:space="preserve">Specification </w:t>
            </w:r>
          </w:p>
          <w:p w14:paraId="783E90D1" w14:textId="77777777" w:rsidR="008813C9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>Alias</w:t>
            </w:r>
          </w:p>
          <w:p w14:paraId="13469EFD" w14:textId="77777777" w:rsidR="008813C9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>DR 10</w:t>
            </w:r>
          </w:p>
        </w:tc>
      </w:tr>
      <w:tr w:rsidR="008813C9" w:rsidRPr="00F778BD" w14:paraId="12FACB65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5804EAD" w14:textId="77777777" w:rsidR="008813C9" w:rsidRDefault="008813C9" w:rsidP="005E650B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D215D5">
              <w:rPr>
                <w:b w:val="0"/>
                <w:i/>
                <w:lang w:val="en-US"/>
              </w:rPr>
              <w:t>The grant c</w:t>
            </w:r>
            <w:r>
              <w:rPr>
                <w:b w:val="0"/>
                <w:i/>
                <w:lang w:val="en-US"/>
              </w:rPr>
              <w:t xml:space="preserve">annot be </w:t>
            </w:r>
            <w:r w:rsidR="00DA418A">
              <w:rPr>
                <w:b w:val="0"/>
                <w:i/>
                <w:lang w:val="en-US"/>
              </w:rPr>
              <w:t>transferred in</w:t>
            </w:r>
            <w:r>
              <w:rPr>
                <w:b w:val="0"/>
                <w:i/>
                <w:lang w:val="en-US"/>
              </w:rPr>
              <w:t>to a</w:t>
            </w:r>
            <w:r w:rsidR="00D215D5">
              <w:rPr>
                <w:b w:val="0"/>
                <w:i/>
                <w:lang w:val="en-US"/>
              </w:rPr>
              <w:t xml:space="preserve">n external account (e.g. DR 50). </w:t>
            </w:r>
            <w:r w:rsidR="006A1598" w:rsidRPr="006A1598">
              <w:rPr>
                <w:b w:val="0"/>
                <w:i/>
                <w:lang w:val="en-US"/>
              </w:rPr>
              <w:t xml:space="preserve">In case your application is approved, we will transfer the grant to the KU account string stated in the application. If you spend substantially less than granted, the </w:t>
            </w:r>
            <w:r w:rsidR="00D215D5">
              <w:rPr>
                <w:b w:val="0"/>
                <w:i/>
                <w:lang w:val="en-US"/>
              </w:rPr>
              <w:t>surplus must be returned to DRA)</w:t>
            </w:r>
          </w:p>
          <w:p w14:paraId="46570229" w14:textId="77777777" w:rsidR="006A1598" w:rsidRPr="006A1598" w:rsidRDefault="006A1598" w:rsidP="005E650B">
            <w:pPr>
              <w:rPr>
                <w:b w:val="0"/>
                <w:i/>
                <w:lang w:val="en-US"/>
              </w:rPr>
            </w:pPr>
          </w:p>
        </w:tc>
      </w:tr>
      <w:tr w:rsidR="008813C9" w:rsidRPr="00F778BD" w14:paraId="19D36343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3A5995C4" w14:textId="77777777" w:rsidR="008813C9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>Date and signature of applicant(s):</w:t>
            </w:r>
          </w:p>
        </w:tc>
      </w:tr>
      <w:tr w:rsidR="008813C9" w:rsidRPr="00F778BD" w14:paraId="46621EC1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5D93B9C2" w14:textId="77777777" w:rsidR="008813C9" w:rsidRDefault="00D215D5" w:rsidP="00051150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8813C9">
              <w:rPr>
                <w:b w:val="0"/>
                <w:i/>
                <w:lang w:val="en-US"/>
              </w:rPr>
              <w:t xml:space="preserve">An email </w:t>
            </w:r>
            <w:proofErr w:type="gramStart"/>
            <w:r w:rsidR="008813C9">
              <w:rPr>
                <w:b w:val="0"/>
                <w:i/>
                <w:lang w:val="en-US"/>
              </w:rPr>
              <w:t>accounts</w:t>
            </w:r>
            <w:proofErr w:type="gramEnd"/>
            <w:r w:rsidR="008813C9">
              <w:rPr>
                <w:b w:val="0"/>
                <w:i/>
                <w:lang w:val="en-US"/>
              </w:rPr>
              <w:t xml:space="preserve"> for a signature</w:t>
            </w:r>
            <w:r>
              <w:rPr>
                <w:b w:val="0"/>
                <w:i/>
                <w:lang w:val="en-US"/>
              </w:rPr>
              <w:t>)</w:t>
            </w:r>
          </w:p>
          <w:p w14:paraId="074A3F11" w14:textId="77777777" w:rsidR="008813C9" w:rsidRPr="00051150" w:rsidRDefault="008813C9" w:rsidP="00EC688B">
            <w:pPr>
              <w:tabs>
                <w:tab w:val="left" w:pos="2052"/>
              </w:tabs>
              <w:rPr>
                <w:b w:val="0"/>
                <w:i/>
                <w:lang w:val="en-US"/>
              </w:rPr>
            </w:pPr>
          </w:p>
        </w:tc>
      </w:tr>
    </w:tbl>
    <w:p w14:paraId="3D42B911" w14:textId="77777777" w:rsidR="006A1598" w:rsidRDefault="006A1598" w:rsidP="003777E8">
      <w:pPr>
        <w:rPr>
          <w:lang w:val="en-US"/>
        </w:rPr>
      </w:pPr>
    </w:p>
    <w:p w14:paraId="43C28AAE" w14:textId="77777777" w:rsidR="00D67AC8" w:rsidRDefault="00EC688B" w:rsidP="003777E8">
      <w:pPr>
        <w:rPr>
          <w:i/>
          <w:lang w:val="en-US"/>
        </w:rPr>
      </w:pPr>
      <w:r>
        <w:rPr>
          <w:lang w:val="en-US"/>
        </w:rPr>
        <w:t xml:space="preserve">* </w:t>
      </w:r>
      <w:r w:rsidR="008813C9">
        <w:rPr>
          <w:i/>
          <w:lang w:val="en-US"/>
        </w:rPr>
        <w:t>If the symposium</w:t>
      </w:r>
      <w:r w:rsidR="00D67AC8" w:rsidRPr="00EC688B">
        <w:rPr>
          <w:i/>
          <w:lang w:val="en-US"/>
        </w:rPr>
        <w:t xml:space="preserve"> is combined with a PhD defence, DRA can pay for one extra night at the hote</w:t>
      </w:r>
      <w:r w:rsidR="00A635F7">
        <w:rPr>
          <w:i/>
          <w:lang w:val="en-US"/>
        </w:rPr>
        <w:t>l but not for travel</w:t>
      </w:r>
      <w:r w:rsidR="00D67AC8" w:rsidRPr="00EC688B">
        <w:rPr>
          <w:i/>
          <w:lang w:val="en-US"/>
        </w:rPr>
        <w:t xml:space="preserve"> expenses. It is encouraged that</w:t>
      </w:r>
      <w:r w:rsidR="00DA5634" w:rsidRPr="00EC688B">
        <w:rPr>
          <w:i/>
          <w:lang w:val="en-US"/>
        </w:rPr>
        <w:t xml:space="preserve"> 1 or more PhD students are invited to the dinner and DRA can cover th</w:t>
      </w:r>
      <w:r>
        <w:rPr>
          <w:i/>
          <w:lang w:val="en-US"/>
        </w:rPr>
        <w:t>is</w:t>
      </w:r>
      <w:r w:rsidR="00DA5634" w:rsidRPr="00EC688B">
        <w:rPr>
          <w:i/>
          <w:lang w:val="en-US"/>
        </w:rPr>
        <w:t xml:space="preserve"> expense along with speakers/organizers not paid for by the Graduate School. The defending PhD student can only participate in the lunch/dinner after the PhD defence.</w:t>
      </w:r>
    </w:p>
    <w:p w14:paraId="194F1652" w14:textId="77777777" w:rsidR="006F05BD" w:rsidRDefault="008813C9" w:rsidP="003777E8">
      <w:pPr>
        <w:rPr>
          <w:i/>
          <w:lang w:val="en-US"/>
        </w:rPr>
      </w:pPr>
      <w:r w:rsidRPr="00A635F7">
        <w:rPr>
          <w:i/>
          <w:u w:val="single"/>
          <w:lang w:val="en-US"/>
        </w:rPr>
        <w:t>Announcement</w:t>
      </w:r>
      <w:r w:rsidRPr="00A635F7">
        <w:rPr>
          <w:i/>
          <w:u w:val="single"/>
          <w:lang w:val="en-US"/>
        </w:rPr>
        <w:br/>
      </w:r>
      <w:r>
        <w:rPr>
          <w:i/>
          <w:lang w:val="en-US"/>
        </w:rPr>
        <w:t>The symposium</w:t>
      </w:r>
      <w:r w:rsidR="00A635F7">
        <w:rPr>
          <w:i/>
          <w:lang w:val="en-US"/>
        </w:rPr>
        <w:t xml:space="preserve"> will</w:t>
      </w:r>
      <w:r w:rsidR="00744711">
        <w:rPr>
          <w:i/>
          <w:lang w:val="en-US"/>
        </w:rPr>
        <w:t xml:space="preserve"> be announced under DRA</w:t>
      </w:r>
      <w:r w:rsidR="006C5A9A">
        <w:rPr>
          <w:i/>
          <w:lang w:val="en-US"/>
        </w:rPr>
        <w:t xml:space="preserve"> to attract PhD students</w:t>
      </w:r>
      <w:r w:rsidR="006F05BD">
        <w:rPr>
          <w:i/>
          <w:lang w:val="en-US"/>
        </w:rPr>
        <w:t>.</w:t>
      </w:r>
      <w:r w:rsidR="006F05BD">
        <w:rPr>
          <w:i/>
          <w:lang w:val="en-US"/>
        </w:rPr>
        <w:br/>
      </w:r>
      <w:r>
        <w:rPr>
          <w:i/>
          <w:lang w:val="en-US"/>
        </w:rPr>
        <w:t>DRA will announce the symposium</w:t>
      </w:r>
      <w:r w:rsidR="006F05BD" w:rsidRPr="006F05BD">
        <w:rPr>
          <w:i/>
          <w:lang w:val="en-US"/>
        </w:rPr>
        <w:t xml:space="preserve"> at the </w:t>
      </w:r>
      <w:r w:rsidR="00F44284">
        <w:rPr>
          <w:i/>
          <w:lang w:val="en-US"/>
        </w:rPr>
        <w:t xml:space="preserve">DRA </w:t>
      </w:r>
      <w:r w:rsidR="006F05BD" w:rsidRPr="006F05BD">
        <w:rPr>
          <w:i/>
          <w:lang w:val="en-US"/>
        </w:rPr>
        <w:t xml:space="preserve">homepage, internal </w:t>
      </w:r>
      <w:r w:rsidR="00F44284" w:rsidRPr="006F05BD">
        <w:rPr>
          <w:i/>
          <w:lang w:val="en-US"/>
        </w:rPr>
        <w:t>mail</w:t>
      </w:r>
      <w:r w:rsidR="00102F9A">
        <w:rPr>
          <w:i/>
          <w:lang w:val="en-US"/>
        </w:rPr>
        <w:t>ing</w:t>
      </w:r>
      <w:r w:rsidR="00F44284" w:rsidRPr="006F05BD">
        <w:rPr>
          <w:i/>
          <w:lang w:val="en-US"/>
        </w:rPr>
        <w:t xml:space="preserve"> lists</w:t>
      </w:r>
      <w:r w:rsidR="006F05BD" w:rsidRPr="006F05BD">
        <w:rPr>
          <w:i/>
          <w:lang w:val="en-US"/>
        </w:rPr>
        <w:t xml:space="preserve"> at </w:t>
      </w:r>
      <w:r w:rsidR="00F44284">
        <w:rPr>
          <w:i/>
          <w:lang w:val="en-US"/>
        </w:rPr>
        <w:t>IF/ILF</w:t>
      </w:r>
      <w:r w:rsidR="006F05BD" w:rsidRPr="006F05BD">
        <w:rPr>
          <w:i/>
          <w:lang w:val="en-US"/>
        </w:rPr>
        <w:t xml:space="preserve">, info screens, </w:t>
      </w:r>
      <w:r w:rsidR="00F169BB" w:rsidRPr="001E6F03">
        <w:rPr>
          <w:i/>
          <w:lang w:val="en-US"/>
        </w:rPr>
        <w:t xml:space="preserve">the SUND calendar, KUnet, </w:t>
      </w:r>
      <w:r w:rsidR="006F05BD" w:rsidRPr="001E6F03">
        <w:rPr>
          <w:i/>
          <w:lang w:val="en-US"/>
        </w:rPr>
        <w:t>LinkedIn, as well as via DRAs external mail</w:t>
      </w:r>
      <w:r w:rsidR="00102F9A" w:rsidRPr="001E6F03">
        <w:rPr>
          <w:i/>
          <w:lang w:val="en-US"/>
        </w:rPr>
        <w:t>ing</w:t>
      </w:r>
      <w:r w:rsidR="006F05BD" w:rsidRPr="001E6F03">
        <w:rPr>
          <w:i/>
          <w:lang w:val="en-US"/>
        </w:rPr>
        <w:t xml:space="preserve"> lists. The</w:t>
      </w:r>
      <w:r w:rsidR="006F05BD" w:rsidRPr="006F05BD">
        <w:rPr>
          <w:i/>
          <w:lang w:val="en-US"/>
        </w:rPr>
        <w:t xml:space="preserve"> organizer informs his</w:t>
      </w:r>
      <w:r w:rsidR="00F44284">
        <w:rPr>
          <w:i/>
          <w:lang w:val="en-US"/>
        </w:rPr>
        <w:t>/</w:t>
      </w:r>
      <w:r w:rsidR="006F05BD" w:rsidRPr="006F05BD">
        <w:rPr>
          <w:i/>
          <w:lang w:val="en-US"/>
        </w:rPr>
        <w:t>her own network.</w:t>
      </w:r>
    </w:p>
    <w:p w14:paraId="0A180ADA" w14:textId="090D443C" w:rsidR="008D53E7" w:rsidRDefault="008D53E7" w:rsidP="003777E8">
      <w:pPr>
        <w:rPr>
          <w:i/>
          <w:lang w:val="en-US"/>
        </w:rPr>
      </w:pPr>
      <w:r w:rsidRPr="00A635F7">
        <w:rPr>
          <w:i/>
          <w:u w:val="single"/>
          <w:lang w:val="en-US"/>
        </w:rPr>
        <w:t>List of participants</w:t>
      </w:r>
      <w:r w:rsidRPr="00A635F7">
        <w:rPr>
          <w:i/>
          <w:u w:val="single"/>
          <w:lang w:val="en-US"/>
        </w:rPr>
        <w:br/>
      </w:r>
      <w:r>
        <w:rPr>
          <w:i/>
          <w:lang w:val="en-US"/>
        </w:rPr>
        <w:t xml:space="preserve">DRA provides a </w:t>
      </w:r>
      <w:r w:rsidR="00CB04C0">
        <w:rPr>
          <w:i/>
          <w:lang w:val="en-US"/>
        </w:rPr>
        <w:t>form,</w:t>
      </w:r>
      <w:r>
        <w:rPr>
          <w:i/>
          <w:lang w:val="en-US"/>
        </w:rPr>
        <w:t xml:space="preserve"> and the list should be circulated for attendance and returned to D</w:t>
      </w:r>
      <w:r w:rsidR="00744711">
        <w:rPr>
          <w:i/>
          <w:lang w:val="en-US"/>
        </w:rPr>
        <w:t>RA</w:t>
      </w:r>
      <w:r>
        <w:rPr>
          <w:i/>
          <w:lang w:val="en-US"/>
        </w:rPr>
        <w:t xml:space="preserve"> afterwards</w:t>
      </w:r>
      <w:r w:rsidR="00744711">
        <w:rPr>
          <w:i/>
          <w:lang w:val="en-US"/>
        </w:rPr>
        <w:t>.</w:t>
      </w:r>
    </w:p>
    <w:p w14:paraId="57651679" w14:textId="77777777" w:rsidR="008813C9" w:rsidRDefault="008813C9">
      <w:pPr>
        <w:rPr>
          <w:i/>
          <w:lang w:val="en-US"/>
        </w:rPr>
      </w:pPr>
      <w:r>
        <w:rPr>
          <w:i/>
          <w:lang w:val="en-US"/>
        </w:rPr>
        <w:br w:type="page"/>
      </w:r>
    </w:p>
    <w:p w14:paraId="5C1C1285" w14:textId="77777777" w:rsidR="008813C9" w:rsidRPr="005B0B44" w:rsidRDefault="008813C9" w:rsidP="008813C9">
      <w:pPr>
        <w:jc w:val="center"/>
        <w:rPr>
          <w:b/>
          <w:sz w:val="28"/>
          <w:szCs w:val="28"/>
          <w:lang w:val="en-US"/>
        </w:rPr>
      </w:pPr>
      <w:r w:rsidRPr="005B0B44">
        <w:rPr>
          <w:b/>
          <w:sz w:val="28"/>
          <w:szCs w:val="28"/>
          <w:lang w:val="en-US"/>
        </w:rPr>
        <w:lastRenderedPageBreak/>
        <w:t>DRA symposium</w:t>
      </w:r>
    </w:p>
    <w:p w14:paraId="3BFF6E1B" w14:textId="77777777" w:rsidR="008813C9" w:rsidRPr="005B0B44" w:rsidRDefault="008813C9" w:rsidP="008813C9">
      <w:pPr>
        <w:pBdr>
          <w:bottom w:val="single" w:sz="12" w:space="1" w:color="auto"/>
        </w:pBdr>
        <w:jc w:val="center"/>
        <w:rPr>
          <w:b/>
          <w:sz w:val="28"/>
          <w:szCs w:val="28"/>
          <w:lang w:val="en-US"/>
        </w:rPr>
      </w:pPr>
      <w:r w:rsidRPr="005B0B44">
        <w:rPr>
          <w:b/>
          <w:sz w:val="28"/>
          <w:szCs w:val="28"/>
          <w:lang w:val="en-US"/>
        </w:rPr>
        <w:t>Day/month/year xx:xx – xx:xx</w:t>
      </w:r>
    </w:p>
    <w:p w14:paraId="512FC9F7" w14:textId="77777777" w:rsidR="008813C9" w:rsidRPr="005B0B44" w:rsidRDefault="008813C9" w:rsidP="008813C9">
      <w:pPr>
        <w:jc w:val="center"/>
        <w:rPr>
          <w:rFonts w:eastAsia="Calibri" w:cs="Consolas"/>
          <w:b/>
          <w:sz w:val="28"/>
          <w:szCs w:val="28"/>
          <w:lang w:val="en-US"/>
        </w:rPr>
      </w:pPr>
      <w:r w:rsidRPr="005B0B44">
        <w:rPr>
          <w:rFonts w:eastAsia="Calibri" w:cs="Consolas"/>
          <w:b/>
          <w:sz w:val="28"/>
          <w:szCs w:val="28"/>
          <w:lang w:val="en-US"/>
        </w:rPr>
        <w:t>Title</w:t>
      </w:r>
    </w:p>
    <w:p w14:paraId="3163DF80" w14:textId="77777777" w:rsidR="008813C9" w:rsidRPr="008813C9" w:rsidRDefault="008813C9" w:rsidP="008813C9">
      <w:pPr>
        <w:rPr>
          <w:lang w:val="en-US"/>
        </w:rPr>
      </w:pPr>
      <w:r w:rsidRPr="005B0B44">
        <w:rPr>
          <w:b/>
          <w:lang w:val="en-US"/>
        </w:rPr>
        <w:t>University of Copenhagen, Faculty of Health and Medical Sciences, PharmaSchool, Universitetsparken 2, 2100 Copenhagen Ø, Auditorium xxx</w:t>
      </w:r>
      <w:r w:rsidR="005B0B44" w:rsidRPr="005B0B44">
        <w:rPr>
          <w:b/>
          <w:lang w:val="en-US"/>
        </w:rPr>
        <w:br/>
      </w:r>
      <w:r w:rsidRPr="008813C9">
        <w:rPr>
          <w:lang w:val="en-US"/>
        </w:rPr>
        <w:t xml:space="preserve"> ________________________________________________</w:t>
      </w:r>
      <w:r w:rsidR="005B0B44">
        <w:rPr>
          <w:lang w:val="en-US"/>
        </w:rPr>
        <w:t>_______________________________________</w:t>
      </w:r>
    </w:p>
    <w:p w14:paraId="5F81F203" w14:textId="77777777" w:rsidR="008813C9" w:rsidRPr="008813C9" w:rsidRDefault="008813C9" w:rsidP="008813C9">
      <w:pPr>
        <w:ind w:left="1134" w:hanging="1134"/>
        <w:rPr>
          <w:b/>
          <w:lang w:val="en-US"/>
        </w:rPr>
      </w:pPr>
      <w:r w:rsidRPr="008813C9">
        <w:rPr>
          <w:b/>
          <w:lang w:val="en-US"/>
        </w:rPr>
        <w:t xml:space="preserve">Programme </w:t>
      </w:r>
    </w:p>
    <w:p w14:paraId="172E45FE" w14:textId="77777777" w:rsidR="008813C9" w:rsidRPr="008813C9" w:rsidRDefault="008813C9" w:rsidP="008813C9">
      <w:pPr>
        <w:ind w:left="1134" w:hanging="1134"/>
        <w:rPr>
          <w:lang w:val="en-US"/>
        </w:rPr>
      </w:pPr>
      <w:r w:rsidRPr="008813C9">
        <w:rPr>
          <w:lang w:val="en-US"/>
        </w:rPr>
        <w:t>09:00</w:t>
      </w:r>
      <w:r w:rsidRPr="008813C9">
        <w:rPr>
          <w:lang w:val="en-US"/>
        </w:rPr>
        <w:tab/>
      </w:r>
      <w:r w:rsidRPr="008813C9">
        <w:rPr>
          <w:b/>
          <w:lang w:val="en-US"/>
        </w:rPr>
        <w:t>Introduction</w:t>
      </w:r>
      <w:r w:rsidRPr="008813C9">
        <w:rPr>
          <w:lang w:val="en-US"/>
        </w:rPr>
        <w:br/>
        <w:t>speaker, department, university, country</w:t>
      </w:r>
    </w:p>
    <w:p w14:paraId="653FE023" w14:textId="77777777" w:rsidR="005B0B44" w:rsidRDefault="005B0B44" w:rsidP="008813C9">
      <w:pPr>
        <w:ind w:left="1134" w:hanging="1134"/>
        <w:rPr>
          <w:lang w:val="en-US"/>
        </w:rPr>
      </w:pPr>
      <w:r>
        <w:rPr>
          <w:lang w:val="en-US"/>
        </w:rPr>
        <w:t>xx:xx</w:t>
      </w:r>
      <w:r w:rsidR="008813C9" w:rsidRPr="008813C9">
        <w:rPr>
          <w:lang w:val="en-US"/>
        </w:rPr>
        <w:tab/>
      </w:r>
      <w:r>
        <w:rPr>
          <w:b/>
          <w:lang w:val="en-US"/>
        </w:rPr>
        <w:t>xxxxx</w:t>
      </w:r>
      <w:r w:rsidR="008813C9" w:rsidRPr="008813C9">
        <w:rPr>
          <w:lang w:val="en-US"/>
        </w:rPr>
        <w:br/>
      </w:r>
      <w:r w:rsidRPr="008813C9">
        <w:rPr>
          <w:lang w:val="en-US"/>
        </w:rPr>
        <w:t>speaker, department, university, country</w:t>
      </w:r>
      <w:r w:rsidRPr="008813C9">
        <w:rPr>
          <w:lang w:val="en-US"/>
        </w:rPr>
        <w:br/>
      </w:r>
      <w:r>
        <w:rPr>
          <w:lang w:val="en-US"/>
        </w:rPr>
        <w:t>xx:xx</w:t>
      </w:r>
    </w:p>
    <w:p w14:paraId="5E8687C3" w14:textId="77777777" w:rsidR="008813C9" w:rsidRPr="008813C9" w:rsidRDefault="008813C9" w:rsidP="008813C9">
      <w:pPr>
        <w:ind w:left="1134" w:hanging="1134"/>
        <w:rPr>
          <w:lang w:val="en-US"/>
        </w:rPr>
      </w:pPr>
      <w:r w:rsidRPr="008813C9">
        <w:rPr>
          <w:lang w:val="en-US"/>
        </w:rPr>
        <w:t>Etc.</w:t>
      </w:r>
      <w:r w:rsidRPr="008813C9">
        <w:rPr>
          <w:lang w:val="en-US"/>
        </w:rPr>
        <w:tab/>
      </w:r>
    </w:p>
    <w:p w14:paraId="6A133701" w14:textId="77777777" w:rsidR="008813C9" w:rsidRPr="008813C9" w:rsidRDefault="008813C9" w:rsidP="008813C9">
      <w:pPr>
        <w:rPr>
          <w:lang w:val="en-US"/>
        </w:rPr>
      </w:pPr>
      <w:r w:rsidRPr="008813C9">
        <w:rPr>
          <w:lang w:val="en-US"/>
        </w:rPr>
        <w:t>________________________________________________________</w:t>
      </w:r>
      <w:r w:rsidR="005B0B44">
        <w:rPr>
          <w:lang w:val="en-US"/>
        </w:rPr>
        <w:t>______________________________</w:t>
      </w:r>
    </w:p>
    <w:p w14:paraId="7E32022B" w14:textId="77777777" w:rsidR="008813C9" w:rsidRPr="008813C9" w:rsidRDefault="008813C9" w:rsidP="008813C9">
      <w:pPr>
        <w:rPr>
          <w:lang w:val="en-US"/>
        </w:rPr>
      </w:pPr>
      <w:r w:rsidRPr="008813C9">
        <w:rPr>
          <w:lang w:val="en-US"/>
        </w:rPr>
        <w:t>The symposium is organized on behalf of the graduate programme in pharmaceutical sciences, Drug Research Academy, by xxxx, Department of Pharmacy/Drug Design and Pharmacology, Faculty of Health and Medical Sciences, University of Copenhagen.</w:t>
      </w:r>
    </w:p>
    <w:p w14:paraId="5F8A1F89" w14:textId="77777777" w:rsidR="008813C9" w:rsidRPr="005B0B44" w:rsidRDefault="005B0B44" w:rsidP="008813C9">
      <w:pPr>
        <w:rPr>
          <w:lang w:val="en-US"/>
        </w:rPr>
      </w:pPr>
      <w:r>
        <w:rPr>
          <w:lang w:val="en-US"/>
        </w:rPr>
        <w:t xml:space="preserve">The symposium is </w:t>
      </w:r>
      <w:r w:rsidR="00A635F7">
        <w:rPr>
          <w:lang w:val="en-US"/>
        </w:rPr>
        <w:t xml:space="preserve">free of charge and </w:t>
      </w:r>
      <w:r w:rsidR="008813C9" w:rsidRPr="008813C9">
        <w:rPr>
          <w:lang w:val="en-US"/>
        </w:rPr>
        <w:t xml:space="preserve">open for attendance by all interested parties. </w:t>
      </w:r>
      <w:r w:rsidR="008813C9" w:rsidRPr="005B0B44">
        <w:rPr>
          <w:lang w:val="en-US"/>
        </w:rPr>
        <w:t>It is not necessary to pre-register.</w:t>
      </w:r>
    </w:p>
    <w:sectPr w:rsidR="008813C9" w:rsidRPr="005B0B44" w:rsidSect="00B22054">
      <w:headerReference w:type="default" r:id="rId8"/>
      <w:footerReference w:type="default" r:id="rId9"/>
      <w:pgSz w:w="11906" w:h="16838"/>
      <w:pgMar w:top="1418" w:right="1134" w:bottom="170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A6E96E" w14:textId="77777777" w:rsidR="00286C91" w:rsidRDefault="00286C91" w:rsidP="003777E8">
      <w:pPr>
        <w:spacing w:after="0" w:line="240" w:lineRule="auto"/>
      </w:pPr>
      <w:r>
        <w:separator/>
      </w:r>
    </w:p>
  </w:endnote>
  <w:endnote w:type="continuationSeparator" w:id="0">
    <w:p w14:paraId="11D1D235" w14:textId="77777777" w:rsidR="00286C91" w:rsidRDefault="00286C91" w:rsidP="00377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8071E7" w14:textId="77777777" w:rsidR="00286C91" w:rsidRPr="00B22054" w:rsidRDefault="00286C91" w:rsidP="00B22054">
    <w:pPr>
      <w:jc w:val="center"/>
      <w:rPr>
        <w:b/>
        <w:lang w:val="en-US"/>
      </w:rPr>
    </w:pPr>
    <w:r w:rsidRPr="005E650B">
      <w:rPr>
        <w:b/>
        <w:lang w:val="en-US"/>
      </w:rPr>
      <w:t>Application to be emailed to dra@sund.k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FFC659" w14:textId="77777777" w:rsidR="00286C91" w:rsidRDefault="00286C91" w:rsidP="003777E8">
      <w:pPr>
        <w:spacing w:after="0" w:line="240" w:lineRule="auto"/>
      </w:pPr>
      <w:r>
        <w:separator/>
      </w:r>
    </w:p>
  </w:footnote>
  <w:footnote w:type="continuationSeparator" w:id="0">
    <w:p w14:paraId="27E652A6" w14:textId="77777777" w:rsidR="00286C91" w:rsidRDefault="00286C91" w:rsidP="00377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2754DA" w14:textId="77777777" w:rsidR="00286C91" w:rsidRPr="003777E8" w:rsidRDefault="00286C91" w:rsidP="003777E8">
    <w:pPr>
      <w:pStyle w:val="Header"/>
      <w:jc w:val="center"/>
      <w:rPr>
        <w:lang w:val="en-US"/>
      </w:rPr>
    </w:pPr>
    <w:r w:rsidRPr="003777E8">
      <w:rPr>
        <w:lang w:val="en-US"/>
      </w:rPr>
      <w:t>Graduate programme in pharmaceutical sciences, Drug Research Academy</w:t>
    </w:r>
    <w:r>
      <w:rPr>
        <w:lang w:val="en-US"/>
      </w:rPr>
      <w:t>, D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64EC3C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7843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zM1NTc1szA1sDRR0lEKTi0uzszPAykwqwUAlcFPISwAAAA="/>
  </w:docVars>
  <w:rsids>
    <w:rsidRoot w:val="003777E8"/>
    <w:rsid w:val="00033DC3"/>
    <w:rsid w:val="0003528D"/>
    <w:rsid w:val="000437B9"/>
    <w:rsid w:val="00043B10"/>
    <w:rsid w:val="00051150"/>
    <w:rsid w:val="000A5987"/>
    <w:rsid w:val="000E6B73"/>
    <w:rsid w:val="00102F9A"/>
    <w:rsid w:val="00167ABD"/>
    <w:rsid w:val="00184836"/>
    <w:rsid w:val="001E6F03"/>
    <w:rsid w:val="002009C2"/>
    <w:rsid w:val="00286C91"/>
    <w:rsid w:val="002D2E02"/>
    <w:rsid w:val="002D7BBC"/>
    <w:rsid w:val="002E0CAC"/>
    <w:rsid w:val="0034408E"/>
    <w:rsid w:val="003777E8"/>
    <w:rsid w:val="00397F00"/>
    <w:rsid w:val="003A0BAE"/>
    <w:rsid w:val="003C2525"/>
    <w:rsid w:val="0042514E"/>
    <w:rsid w:val="00434905"/>
    <w:rsid w:val="00473036"/>
    <w:rsid w:val="0048494A"/>
    <w:rsid w:val="00486828"/>
    <w:rsid w:val="004915B6"/>
    <w:rsid w:val="004B518A"/>
    <w:rsid w:val="004F5EA3"/>
    <w:rsid w:val="005442D5"/>
    <w:rsid w:val="00566E47"/>
    <w:rsid w:val="00591EE4"/>
    <w:rsid w:val="005B0B44"/>
    <w:rsid w:val="005B253C"/>
    <w:rsid w:val="005E650B"/>
    <w:rsid w:val="00675C87"/>
    <w:rsid w:val="00691FDA"/>
    <w:rsid w:val="006A08DF"/>
    <w:rsid w:val="006A1598"/>
    <w:rsid w:val="006C5A9A"/>
    <w:rsid w:val="006E4088"/>
    <w:rsid w:val="006F05BD"/>
    <w:rsid w:val="006F23CA"/>
    <w:rsid w:val="00732AC7"/>
    <w:rsid w:val="00744711"/>
    <w:rsid w:val="007A382C"/>
    <w:rsid w:val="007D6C2A"/>
    <w:rsid w:val="008078B1"/>
    <w:rsid w:val="00845563"/>
    <w:rsid w:val="0086073F"/>
    <w:rsid w:val="008813C9"/>
    <w:rsid w:val="0088592D"/>
    <w:rsid w:val="008D53E7"/>
    <w:rsid w:val="00914CC3"/>
    <w:rsid w:val="00927ED4"/>
    <w:rsid w:val="00950ECF"/>
    <w:rsid w:val="00A17882"/>
    <w:rsid w:val="00A20D7A"/>
    <w:rsid w:val="00A61AD9"/>
    <w:rsid w:val="00A635F7"/>
    <w:rsid w:val="00A94CF1"/>
    <w:rsid w:val="00AB0558"/>
    <w:rsid w:val="00B22054"/>
    <w:rsid w:val="00B26FA3"/>
    <w:rsid w:val="00B35BFB"/>
    <w:rsid w:val="00C43FF0"/>
    <w:rsid w:val="00CB04C0"/>
    <w:rsid w:val="00CC4BB3"/>
    <w:rsid w:val="00D215D5"/>
    <w:rsid w:val="00D61B9D"/>
    <w:rsid w:val="00D67AC8"/>
    <w:rsid w:val="00DA418A"/>
    <w:rsid w:val="00DA5634"/>
    <w:rsid w:val="00DB5CC6"/>
    <w:rsid w:val="00DE0407"/>
    <w:rsid w:val="00DE0C0D"/>
    <w:rsid w:val="00E278C6"/>
    <w:rsid w:val="00EC4295"/>
    <w:rsid w:val="00EC688B"/>
    <w:rsid w:val="00EF528C"/>
    <w:rsid w:val="00EF5592"/>
    <w:rsid w:val="00F07039"/>
    <w:rsid w:val="00F169BB"/>
    <w:rsid w:val="00F44284"/>
    <w:rsid w:val="00F6701C"/>
    <w:rsid w:val="00F778BD"/>
    <w:rsid w:val="00FB5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,"/>
  <w:listSeparator w:val=";"/>
  <w14:docId w14:val="16AEA40E"/>
  <w15:docId w15:val="{A74B2E19-1242-40CA-9B37-8944DE08E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70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0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777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777E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List1-Accent1">
    <w:name w:val="Medium List 1 Accent 1"/>
    <w:basedOn w:val="TableNormal"/>
    <w:uiPriority w:val="65"/>
    <w:rsid w:val="003777E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3777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7E8"/>
  </w:style>
  <w:style w:type="paragraph" w:styleId="Footer">
    <w:name w:val="footer"/>
    <w:basedOn w:val="Normal"/>
    <w:link w:val="FooterChar"/>
    <w:uiPriority w:val="99"/>
    <w:unhideWhenUsed/>
    <w:rsid w:val="003777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7E8"/>
  </w:style>
  <w:style w:type="character" w:styleId="Hyperlink">
    <w:name w:val="Hyperlink"/>
    <w:basedOn w:val="DefaultParagraphFont"/>
    <w:uiPriority w:val="99"/>
    <w:unhideWhenUsed/>
    <w:rsid w:val="005E650B"/>
    <w:rPr>
      <w:color w:val="0000FF" w:themeColor="hyperlink"/>
      <w:u w:val="single"/>
    </w:rPr>
  </w:style>
  <w:style w:type="paragraph" w:styleId="ListBullet">
    <w:name w:val="List Bullet"/>
    <w:basedOn w:val="Normal"/>
    <w:uiPriority w:val="99"/>
    <w:unhideWhenUsed/>
    <w:rsid w:val="00EC688B"/>
    <w:pPr>
      <w:numPr>
        <w:numId w:val="1"/>
      </w:numPr>
      <w:contextualSpacing/>
    </w:pPr>
  </w:style>
  <w:style w:type="paragraph" w:styleId="ListParagraph">
    <w:name w:val="List Paragraph"/>
    <w:basedOn w:val="Normal"/>
    <w:uiPriority w:val="34"/>
    <w:qFormat/>
    <w:rsid w:val="00EC688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778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9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okaler-noerre@adm.ku.d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6a2630e2-1ac5-455e-8217-0156b1936a76}" enabled="1" method="Standard" siteId="{a3927f91-cda1-4696-af89-8c9f1ceffa9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75</Words>
  <Characters>3932</Characters>
  <Application>Microsoft Office Word</Application>
  <DocSecurity>0</DocSecurity>
  <Lines>103</Lines>
  <Paragraphs>6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y of Copenhagen</Company>
  <LinksUpToDate>false</LinksUpToDate>
  <CharactersWithSpaces>4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ne Wieslander Jørgensen</dc:creator>
  <cp:lastModifiedBy>Marianne Wieslander Jørgensen</cp:lastModifiedBy>
  <cp:revision>3</cp:revision>
  <cp:lastPrinted>2018-04-18T11:10:00Z</cp:lastPrinted>
  <dcterms:created xsi:type="dcterms:W3CDTF">2026-01-06T14:07:00Z</dcterms:created>
  <dcterms:modified xsi:type="dcterms:W3CDTF">2026-01-06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MSIP_Label_6a2630e2-1ac5-455e-8217-0156b1936a76_Enabled">
    <vt:lpwstr>true</vt:lpwstr>
  </property>
  <property fmtid="{D5CDD505-2E9C-101B-9397-08002B2CF9AE}" pid="4" name="MSIP_Label_6a2630e2-1ac5-455e-8217-0156b1936a76_SetDate">
    <vt:lpwstr>2022-12-07T09:24:20Z</vt:lpwstr>
  </property>
  <property fmtid="{D5CDD505-2E9C-101B-9397-08002B2CF9AE}" pid="5" name="MSIP_Label_6a2630e2-1ac5-455e-8217-0156b1936a76_Method">
    <vt:lpwstr>Standard</vt:lpwstr>
  </property>
  <property fmtid="{D5CDD505-2E9C-101B-9397-08002B2CF9AE}" pid="6" name="MSIP_Label_6a2630e2-1ac5-455e-8217-0156b1936a76_Name">
    <vt:lpwstr>Notclass</vt:lpwstr>
  </property>
  <property fmtid="{D5CDD505-2E9C-101B-9397-08002B2CF9AE}" pid="7" name="MSIP_Label_6a2630e2-1ac5-455e-8217-0156b1936a76_SiteId">
    <vt:lpwstr>a3927f91-cda1-4696-af89-8c9f1ceffa91</vt:lpwstr>
  </property>
  <property fmtid="{D5CDD505-2E9C-101B-9397-08002B2CF9AE}" pid="8" name="MSIP_Label_6a2630e2-1ac5-455e-8217-0156b1936a76_ActionId">
    <vt:lpwstr>ef03df3b-cda4-40a5-ab93-9eed5f33fe3e</vt:lpwstr>
  </property>
  <property fmtid="{D5CDD505-2E9C-101B-9397-08002B2CF9AE}" pid="9" name="MSIP_Label_6a2630e2-1ac5-455e-8217-0156b1936a76_ContentBits">
    <vt:lpwstr>0</vt:lpwstr>
  </property>
</Properties>
</file>